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63839" w14:textId="60536293" w:rsidR="004C0A9A" w:rsidRPr="004C0A9A" w:rsidRDefault="004C0A9A" w:rsidP="004C0A9A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C0A9A">
        <w:rPr>
          <w:rFonts w:ascii="Times New Roman" w:hAnsi="Times New Roman" w:cs="Times New Roman"/>
          <w:sz w:val="24"/>
          <w:szCs w:val="24"/>
        </w:rPr>
        <w:t xml:space="preserve">Table 1: </w:t>
      </w:r>
      <w:r w:rsidRPr="004C0A9A">
        <w:rPr>
          <w:rFonts w:ascii="Times New Roman" w:hAnsi="Times New Roman" w:cs="Times New Roman"/>
          <w:sz w:val="24"/>
          <w:szCs w:val="24"/>
        </w:rPr>
        <w:t>List of reported Palaeolithic and fossil sites in Narmada Valley, Central India.</w:t>
      </w:r>
    </w:p>
    <w:tbl>
      <w:tblPr>
        <w:tblW w:w="10431" w:type="dxa"/>
        <w:tblInd w:w="93" w:type="dxa"/>
        <w:tblLook w:val="04A0" w:firstRow="1" w:lastRow="0" w:firstColumn="1" w:lastColumn="0" w:noHBand="0" w:noVBand="1"/>
      </w:tblPr>
      <w:tblGrid>
        <w:gridCol w:w="1696"/>
        <w:gridCol w:w="1523"/>
        <w:gridCol w:w="1296"/>
        <w:gridCol w:w="1416"/>
        <w:gridCol w:w="1416"/>
        <w:gridCol w:w="803"/>
        <w:gridCol w:w="2281"/>
      </w:tblGrid>
      <w:tr w:rsidR="004C0A9A" w:rsidRPr="004C0A9A" w14:paraId="3C26B935" w14:textId="77777777" w:rsidTr="004606AD">
        <w:trPr>
          <w:trHeight w:val="286"/>
        </w:trPr>
        <w:tc>
          <w:tcPr>
            <w:tcW w:w="1611" w:type="dxa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F7B30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ite name</w:t>
            </w:r>
          </w:p>
        </w:tc>
        <w:tc>
          <w:tcPr>
            <w:tcW w:w="1196" w:type="dxa"/>
            <w:vMerge w:val="restart"/>
            <w:tcBorders>
              <w:top w:val="single" w:sz="8" w:space="0" w:color="auto"/>
              <w:left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9C08F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District</w:t>
            </w:r>
          </w:p>
        </w:tc>
        <w:tc>
          <w:tcPr>
            <w:tcW w:w="4719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1106AA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alaeolithic Culture(s) &amp; Quaternary Fossil remains</w:t>
            </w:r>
          </w:p>
        </w:tc>
        <w:tc>
          <w:tcPr>
            <w:tcW w:w="2905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DD9809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Reference(s) </w:t>
            </w:r>
          </w:p>
        </w:tc>
      </w:tr>
      <w:tr w:rsidR="004C0A9A" w:rsidRPr="004C0A9A" w14:paraId="2ECE1312" w14:textId="77777777" w:rsidTr="004606AD">
        <w:trPr>
          <w:trHeight w:val="272"/>
        </w:trPr>
        <w:tc>
          <w:tcPr>
            <w:tcW w:w="1611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9C015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1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ED483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F75FD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Lower Paleolithic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254F8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Middle Palaeolithic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68579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Upper Palaeolithic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F41CA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Fossil</w:t>
            </w:r>
          </w:p>
        </w:tc>
        <w:tc>
          <w:tcPr>
            <w:tcW w:w="2905" w:type="dxa"/>
            <w:vMerge/>
            <w:tcBorders>
              <w:left w:val="single" w:sz="4" w:space="0" w:color="auto"/>
              <w:bottom w:val="nil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7FB4D3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4C0A9A" w:rsidRPr="004C0A9A" w14:paraId="1EDEA054" w14:textId="77777777" w:rsidTr="004606AD">
        <w:trPr>
          <w:trHeight w:val="272"/>
        </w:trPr>
        <w:tc>
          <w:tcPr>
            <w:tcW w:w="2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2BE561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ites in Madhya Pradesh</w:t>
            </w: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AF9347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55F05C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96DC53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333969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25D16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4C0A9A" w:rsidRPr="004C0A9A" w14:paraId="094BCC5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B9766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narkhe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01317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D3F52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70BF3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64B05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CCFFB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7A3B9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5210ABB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EC0FC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rg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2753F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CDD7F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E219E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07CB1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06457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A3842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07E1B6F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999C5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rgao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0FD3A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36A46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4DBFE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C7315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BCDA8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194E6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785387F3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33CFC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harw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B7072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99E80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679A0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8DDD6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74B6B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91E6E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3A7944D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936E4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do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FAD96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726FE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3BA89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BF811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C95B0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B6E4E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1-62)</w:t>
            </w:r>
          </w:p>
        </w:tc>
      </w:tr>
      <w:tr w:rsidR="004C0A9A" w:rsidRPr="004C0A9A" w14:paraId="5E47E16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51F54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ar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3B2EC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7DA86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B1A49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054C9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590F9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B88EB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5A508E3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9F7EA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hinjha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CB33D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8FE6F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9D60B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94EA8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F736C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FC7CE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026F13F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6DE91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nchanpu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9502C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97A4A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9505F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11D5E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46DEC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DE0B9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778DB83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5CE2F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rigaderi-Tikratol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7BCC1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524FB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C9483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E4684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81672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5E0FB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1BAECA5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E0326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ja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FA63F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DA170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B2640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B3228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40564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3BD03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5EFDE10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94F34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hgao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44A5F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9F7B5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4AF86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27FAF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D4435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27C6A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37836BB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AF490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igwanigarh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Paha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923A5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D4BB1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19ACD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08348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D508E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C2495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1-62); IAR (1998-99)</w:t>
            </w:r>
          </w:p>
        </w:tc>
      </w:tr>
      <w:tr w:rsidR="004C0A9A" w:rsidRPr="004C0A9A" w14:paraId="2E12E00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C8034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dar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33872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D599E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7DCA2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C0D32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70126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7E872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5D7D28E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29E4C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hapu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3A9DE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C796A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EC782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CAACC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5295F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4F4E5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20B3B3E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9658A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harda-Mandi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D4678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in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952E0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13263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AE193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0A623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67C9C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7D6DAE03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086C2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rgoa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29A42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nd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8A53E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C20E4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A989B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14EA8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75132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7FC8ECB8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B9B54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andpu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6C5F4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nd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90E63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DC8C4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FE073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677BC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04875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52F704EC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2E400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atw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/Chatu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5C6AF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nd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809F0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61E82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14B9E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2C853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FEA46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story, Archaeology &amp; culture of Narmada Valley 2007 (Edited by R.K. Sharma)</w:t>
            </w:r>
          </w:p>
        </w:tc>
      </w:tr>
      <w:tr w:rsidR="004C0A9A" w:rsidRPr="004C0A9A" w14:paraId="7F3AB929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84C05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hodamad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D3344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nd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885E0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8B35A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958FE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BF252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02246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story, Archaeology &amp; culture of Narmada Valley 2007 (Edited by R.K. Sharma)</w:t>
            </w:r>
          </w:p>
        </w:tc>
      </w:tr>
      <w:tr w:rsidR="004C0A9A" w:rsidRPr="004C0A9A" w14:paraId="0B9891F8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DE59E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udwa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2AA32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nd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C181D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9E957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D9661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2DD14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C34E1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story, Archaeology &amp; culture of Narmada Valley 2007 (Edited by R.K. Sharma)</w:t>
            </w:r>
          </w:p>
        </w:tc>
      </w:tr>
      <w:tr w:rsidR="004C0A9A" w:rsidRPr="004C0A9A" w14:paraId="6FB52A1F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248BF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mnapu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1B724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nd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FAFF8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28D42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6093C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12BD9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0061C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story, Archaeology &amp; culture of Narmada Valley 2007 (Edited by R.K. Sharma)</w:t>
            </w:r>
          </w:p>
        </w:tc>
      </w:tr>
      <w:tr w:rsidR="004C0A9A" w:rsidRPr="004C0A9A" w14:paraId="1003BFE1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1DE51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ivateka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E9961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nd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30C7A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691C5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708C5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C3FC7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B9DA9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story, Archaeology &amp; culture of Narmada Valley 2007 (Edited by R.K. Sharma)</w:t>
            </w:r>
          </w:p>
        </w:tc>
      </w:tr>
      <w:tr w:rsidR="004C0A9A" w:rsidRPr="004C0A9A" w14:paraId="7A54746A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E4D93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mar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6E72A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ndor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30DF1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EA285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1ADFB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060BD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00D0B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History, Archaeology &amp; culture of Narmada </w:t>
            </w: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Valley 2007 (Edited by R.K. Sharma)</w:t>
            </w:r>
          </w:p>
        </w:tc>
      </w:tr>
      <w:tr w:rsidR="004C0A9A" w:rsidRPr="004C0A9A" w14:paraId="57C9C769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03089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Anda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(Andia)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6D228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D3870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F0623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F50B8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C75C2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2753E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story, Archaeology &amp; culture of Narmada Valley 2007 (Edited by R.K. Sharma)</w:t>
            </w:r>
          </w:p>
        </w:tc>
      </w:tr>
      <w:tr w:rsidR="004C0A9A" w:rsidRPr="004C0A9A" w14:paraId="0F58B86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F3FDD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eor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5DA36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537EB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30FE7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9EAF6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BB3D7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3293B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6-97)</w:t>
            </w:r>
          </w:p>
        </w:tc>
      </w:tr>
      <w:tr w:rsidR="004C0A9A" w:rsidRPr="004C0A9A" w14:paraId="54ED8BE4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A63B3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onk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3AFFA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6F875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A8A36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9144C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07DC5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9C8D8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6-97)</w:t>
            </w:r>
          </w:p>
        </w:tc>
      </w:tr>
      <w:tr w:rsidR="004C0A9A" w:rsidRPr="004C0A9A" w14:paraId="77B26CF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1C979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undawamad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F0A66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2C340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D5BBE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95627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EEF36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FD7D0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6-97)</w:t>
            </w:r>
          </w:p>
        </w:tc>
      </w:tr>
      <w:tr w:rsidR="004C0A9A" w:rsidRPr="004C0A9A" w14:paraId="31A6B35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0BA13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osam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339DB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35F87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8A445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6CF6F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4BBD3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A601F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6-97)</w:t>
            </w:r>
          </w:p>
        </w:tc>
      </w:tr>
      <w:tr w:rsidR="004C0A9A" w:rsidRPr="004C0A9A" w14:paraId="6727031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3B8B3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ukarrmath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59938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7E73B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2B330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51D98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11FFA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89A90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1960-70</w:t>
            </w:r>
          </w:p>
        </w:tc>
      </w:tr>
      <w:tr w:rsidR="004C0A9A" w:rsidRPr="004C0A9A" w14:paraId="0995E556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AF032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afr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1952B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8775B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BB1C7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408D5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7A7F8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7BE1E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story, Archaeology &amp; culture of Narmada Valley 2007 (Edited by R.K. Sharma)</w:t>
            </w:r>
          </w:p>
        </w:tc>
      </w:tr>
      <w:tr w:rsidR="004C0A9A" w:rsidRPr="004C0A9A" w14:paraId="194DD3D1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8BDCD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imaru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A44B0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DFD98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A83B6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FAA1F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24ADF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32B4C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story, Archaeology &amp; culture of Narmada Valley 2007 (Edited by R.K. Sharma)</w:t>
            </w:r>
          </w:p>
        </w:tc>
      </w:tr>
      <w:tr w:rsidR="004C0A9A" w:rsidRPr="004C0A9A" w14:paraId="5372FE8E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C3C22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dhupu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FB579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5BE90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07EC6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0578C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F7FF3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073B1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story, Archaeology &amp; culture of Narmada Valley 2007 (Edited by R.K. Sharma)</w:t>
            </w:r>
          </w:p>
        </w:tc>
      </w:tr>
      <w:tr w:rsidR="004C0A9A" w:rsidRPr="004C0A9A" w14:paraId="408ADF0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9C81A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ot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26A50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95002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350FC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AAECC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4A83E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B4220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0-61)</w:t>
            </w:r>
          </w:p>
        </w:tc>
      </w:tr>
      <w:tr w:rsidR="004C0A9A" w:rsidRPr="004C0A9A" w14:paraId="6A3DFB4C" w14:textId="77777777" w:rsidTr="004606AD">
        <w:trPr>
          <w:trHeight w:val="668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9A0F7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tiyar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, on the bank of river Banja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511E5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064AC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6F4CF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E7B08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6C62B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1301E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Post Pleistocene deposits and associated lithic Industries in the Narmada Valley at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tiyar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, Madhya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adesh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 Journal of Human Evolution 1983</w:t>
            </w:r>
          </w:p>
        </w:tc>
      </w:tr>
      <w:tr w:rsidR="004C0A9A" w:rsidRPr="004C0A9A" w14:paraId="2C6271C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DE8BE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dh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AA932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DB543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3BC70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4E8B9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4D0C7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E44CC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6-97)</w:t>
            </w:r>
          </w:p>
        </w:tc>
      </w:tr>
      <w:tr w:rsidR="004C0A9A" w:rsidRPr="004C0A9A" w14:paraId="604BE966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B44A1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dar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8C44C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37650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2AA19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87047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C3097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4E277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story, Archaeology &amp; culture of Narmada Valley 2007 (Edited by R.K. Sharma)</w:t>
            </w:r>
          </w:p>
        </w:tc>
      </w:tr>
      <w:tr w:rsidR="004C0A9A" w:rsidRPr="004C0A9A" w14:paraId="18A09537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45D59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hita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20763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6342A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01602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D3984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84E3D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2543A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6-97)</w:t>
            </w:r>
          </w:p>
        </w:tc>
      </w:tr>
      <w:tr w:rsidR="004C0A9A" w:rsidRPr="004C0A9A" w14:paraId="5A760F1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89200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ipari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9E2CC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2849F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A9B49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81B90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A3456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A9C1A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6-97)</w:t>
            </w:r>
          </w:p>
        </w:tc>
      </w:tr>
      <w:tr w:rsidR="004C0A9A" w:rsidRPr="004C0A9A" w14:paraId="0EADD567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2D916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ipu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3061D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26DA0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867B8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3EE7F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554EA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B78D2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story, Archaeology &amp; culture of Narmada Valley 2007 (Edited by R.K. Sharma)</w:t>
            </w:r>
          </w:p>
        </w:tc>
      </w:tr>
      <w:tr w:rsidR="004C0A9A" w:rsidRPr="004C0A9A" w14:paraId="198E77BB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E07C8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kawah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Kalan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17068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62A36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23033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3EAD7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929F2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F16A7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story, Archaeology &amp; culture of Narmada Valley 2007 (Edited by R.K. Sharma)</w:t>
            </w:r>
          </w:p>
        </w:tc>
      </w:tr>
      <w:tr w:rsidR="004C0A9A" w:rsidRPr="004C0A9A" w14:paraId="6399B5F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93F74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Sijho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816CE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l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3BB02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E1F15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F50F7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5E44B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7F9C3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6-97)</w:t>
            </w:r>
          </w:p>
        </w:tc>
      </w:tr>
      <w:tr w:rsidR="004C0A9A" w:rsidRPr="004C0A9A" w14:paraId="4B9F4A96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E77EF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ikhalatol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FF356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on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AFAE0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B4B3B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60280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ECD1F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3FAB6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; History, Archaeology &amp; culture of Narmada Valley 2007 (Edited by R.K. Sharma)</w:t>
            </w:r>
          </w:p>
        </w:tc>
      </w:tr>
      <w:tr w:rsidR="004C0A9A" w:rsidRPr="004C0A9A" w14:paraId="0A818DFF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FD30D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lkhe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4855F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on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17C49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DDD47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2C732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4A998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F09B4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; History, Archaeology &amp; culture of Narmada Valley 2007 (Edited by R.K. Sharma)</w:t>
            </w:r>
          </w:p>
        </w:tc>
      </w:tr>
      <w:tr w:rsidR="004C0A9A" w:rsidRPr="004C0A9A" w14:paraId="4495078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3120A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er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BE057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E4E14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A23C7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F6E14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2D02D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D1AAD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773AEF3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4E89B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rgi (dam Site)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05990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CD7FB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A82F1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229ED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34FED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2067C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6-77)</w:t>
            </w:r>
          </w:p>
        </w:tc>
      </w:tr>
      <w:tr w:rsidR="004C0A9A" w:rsidRPr="004C0A9A" w14:paraId="529E1EB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F8502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ta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269D3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6911C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DCDDB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333D3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C0C24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EAAA8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9-60);IAR (1960-61)</w:t>
            </w:r>
          </w:p>
        </w:tc>
      </w:tr>
      <w:tr w:rsidR="004C0A9A" w:rsidRPr="004C0A9A" w14:paraId="2A8F91C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0C582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eda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9D85B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1F78E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6DEAF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DBF6A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920DF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2E26B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0-61); IAR (1958-59)</w:t>
            </w:r>
          </w:p>
        </w:tc>
      </w:tr>
      <w:tr w:rsidR="004C0A9A" w:rsidRPr="004C0A9A" w14:paraId="076CB6E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D900B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hikampu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FE7DB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29EFF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E85F0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9175A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5AEAF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F5167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0-61)</w:t>
            </w:r>
          </w:p>
        </w:tc>
      </w:tr>
      <w:tr w:rsidR="004C0A9A" w:rsidRPr="004C0A9A" w14:paraId="4293C1B7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B2125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hit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774E1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FB3C7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4A998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F0F87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796D1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5BB09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0-61)</w:t>
            </w:r>
          </w:p>
        </w:tc>
      </w:tr>
      <w:tr w:rsidR="004C0A9A" w:rsidRPr="004C0A9A" w14:paraId="745D29C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7B705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rhaula-khe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923BF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130B3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A2BF7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98C4D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C499A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46F62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9-60)</w:t>
            </w:r>
          </w:p>
        </w:tc>
      </w:tr>
      <w:tr w:rsidR="004C0A9A" w:rsidRPr="004C0A9A" w14:paraId="515BAD0E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179BD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sanpu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C17E8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1F3C6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5D534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516B9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98752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D39DD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463A2818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0ACB6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aura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urd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2A012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7A89E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0A771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8731A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87AE8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3F3DF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6661990D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20ECF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hirpan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30C90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9CFBF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7A23B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B820A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C9A15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3ED44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384EAED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3986F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ousath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Yogini Hill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FB027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99DE6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F4F89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F1B26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5571A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F51C6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6-77)</w:t>
            </w:r>
          </w:p>
        </w:tc>
      </w:tr>
      <w:tr w:rsidR="004C0A9A" w:rsidRPr="004C0A9A" w14:paraId="008BEDF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968D1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rgarh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B0093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5E7CF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ECDE7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1FEAD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8182D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853D4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558B168E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33C55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eor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ol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255F9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D0D47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72FE9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9CE2C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B3FD6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0D127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9-60)</w:t>
            </w:r>
          </w:p>
        </w:tc>
      </w:tr>
      <w:tr w:rsidR="004C0A9A" w:rsidRPr="004C0A9A" w14:paraId="21A2053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ED3AE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eori-Sunwa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FA5AC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7A805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99FB2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44922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A8E38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2D6C5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0-61)</w:t>
            </w:r>
          </w:p>
        </w:tc>
      </w:tr>
      <w:tr w:rsidR="004C0A9A" w:rsidRPr="004C0A9A" w14:paraId="4D288DE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AF175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ol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1FA1A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8941D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B0659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37504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10045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8284A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9-60)</w:t>
            </w:r>
          </w:p>
        </w:tc>
      </w:tr>
      <w:tr w:rsidR="004C0A9A" w:rsidRPr="004C0A9A" w14:paraId="29DC8B5E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D7D10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oond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7A965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E571A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46C1E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8A974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D9C0F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CD164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; IAR (1959-60)</w:t>
            </w:r>
          </w:p>
        </w:tc>
      </w:tr>
      <w:tr w:rsidR="004C0A9A" w:rsidRPr="004C0A9A" w14:paraId="18E1CDA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DB6C7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uriy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DBF5F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786A3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9067A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E51BB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649E7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20C99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9-60)</w:t>
            </w:r>
          </w:p>
        </w:tc>
      </w:tr>
      <w:tr w:rsidR="004C0A9A" w:rsidRPr="004C0A9A" w14:paraId="04E873B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9BD49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opalpu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386D6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CA684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10484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B1EB1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94B1A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6FA3B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6-77)</w:t>
            </w:r>
          </w:p>
        </w:tc>
      </w:tr>
      <w:tr w:rsidR="004C0A9A" w:rsidRPr="004C0A9A" w14:paraId="4A234B8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AC951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ari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E06A1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540E2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AF3D9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DB954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FA146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ED0D4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2C4A3E5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15B27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mgoan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6B739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3D455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99CEE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A36BE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6E802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37948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376444D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4638A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hansi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F8C04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F53A9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D466D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79958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6B277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D54FD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6-77)</w:t>
            </w:r>
          </w:p>
        </w:tc>
      </w:tr>
      <w:tr w:rsidR="004C0A9A" w:rsidRPr="004C0A9A" w14:paraId="5431D67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B0E6B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lan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9087D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B8699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B7DD4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B1170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CD5BC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45F0C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9-60)</w:t>
            </w:r>
          </w:p>
        </w:tc>
      </w:tr>
      <w:tr w:rsidR="004C0A9A" w:rsidRPr="004C0A9A" w14:paraId="1E674FC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FE19A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sht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2A136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36143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B1EFE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4E133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430C3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37F2B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; Sen and Ghosh 1964</w:t>
            </w:r>
          </w:p>
        </w:tc>
      </w:tr>
      <w:tr w:rsidR="004C0A9A" w:rsidRPr="004C0A9A" w14:paraId="1FA7755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6CD52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eola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39C15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BAD27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27F69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2AF76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615B3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F54D6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9-60)</w:t>
            </w:r>
          </w:p>
        </w:tc>
      </w:tr>
      <w:tr w:rsidR="004C0A9A" w:rsidRPr="004C0A9A" w14:paraId="2CF794F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4E177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jarwa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E6662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E8C14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4A961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6D6C3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DC5A3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7E7FB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9-60)</w:t>
            </w:r>
          </w:p>
        </w:tc>
      </w:tr>
      <w:tr w:rsidR="004C0A9A" w:rsidRPr="004C0A9A" w14:paraId="3C8BE29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1A5B4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iria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2CE90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F4351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A4954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FED4C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359AE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855E9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8-99)</w:t>
            </w:r>
          </w:p>
        </w:tc>
      </w:tr>
      <w:tr w:rsidR="004C0A9A" w:rsidRPr="004C0A9A" w14:paraId="3EEEA00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8072C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ulon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BF1CE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C5562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87473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C437F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A2D10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3A918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0-61)</w:t>
            </w:r>
          </w:p>
        </w:tc>
      </w:tr>
      <w:tr w:rsidR="004C0A9A" w:rsidRPr="004C0A9A" w14:paraId="743A0A7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7EB8D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undan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85345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34F41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843EE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6E71D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1164D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55BCD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50DC6F7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B0AEA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akhanva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293E1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3F06B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F0791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62111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367FD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D4195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70EC4DB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AD6B7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ameta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01A84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A0732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6F233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A7ED9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51D10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CCF55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n and Ghosh 1965</w:t>
            </w:r>
          </w:p>
        </w:tc>
      </w:tr>
      <w:tr w:rsidR="004C0A9A" w:rsidRPr="004C0A9A" w14:paraId="09740F33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6D3F4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dan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ahal hills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21D88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7C299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54D72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CDF33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F76F5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778D4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6-57)</w:t>
            </w:r>
          </w:p>
        </w:tc>
      </w:tr>
      <w:tr w:rsidR="004C0A9A" w:rsidRPr="004C0A9A" w14:paraId="1B285558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77DDA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ega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7F76D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FEAC6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29FD1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DFEC6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7CB4A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2A91C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6DAC4134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5ECBB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imkhed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B9EE8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0113D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63655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34927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E334A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687DB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9-60)</w:t>
            </w:r>
          </w:p>
        </w:tc>
      </w:tr>
      <w:tr w:rsidR="004C0A9A" w:rsidRPr="004C0A9A" w14:paraId="6A0FAF8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4E52A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ipa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C6177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7E92D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D4D3F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D4A6F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160B5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BE495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9-60)</w:t>
            </w:r>
          </w:p>
        </w:tc>
      </w:tr>
      <w:tr w:rsidR="004C0A9A" w:rsidRPr="004C0A9A" w14:paraId="00F341B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CD6E4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Rampur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Kalan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0BDE3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59217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6606F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25C35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C3AE6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05AE0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21C27C3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2D531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k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DA518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75C2A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B866E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51035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F9DC6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890CF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n and Ghosh 1967</w:t>
            </w:r>
          </w:p>
        </w:tc>
      </w:tr>
      <w:tr w:rsidR="004C0A9A" w:rsidRPr="004C0A9A" w14:paraId="056D3807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248E8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liwad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7C48C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01BB1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721F7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2D089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AF814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FEE39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9-60)</w:t>
            </w:r>
          </w:p>
        </w:tc>
      </w:tr>
      <w:tr w:rsidR="004C0A9A" w:rsidRPr="004C0A9A" w14:paraId="6113E68D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0B0BC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rangpu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D0BE9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2BAD9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B08AA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C3CCB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9123C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15817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0EF23E0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809E0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rol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3BD84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E4CBD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6C21B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55341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BBC69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BF963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4626252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41828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ingrampu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3970E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AD0B2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91008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CEFBF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A4E4E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EF734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6-77)</w:t>
            </w:r>
          </w:p>
        </w:tc>
      </w:tr>
      <w:tr w:rsidR="004C0A9A" w:rsidRPr="004C0A9A" w14:paraId="59A5678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6C82D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pawa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E44FF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DD8D9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8E2DF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86B24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721B3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8A247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51456FE4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80B93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ilwara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4F899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bal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5F432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A0C17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2B651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D1583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31959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n and Ghosh 1970</w:t>
            </w:r>
          </w:p>
        </w:tc>
      </w:tr>
      <w:tr w:rsidR="004C0A9A" w:rsidRPr="004C0A9A" w14:paraId="688545B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E25F1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jhe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669FF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14946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8D6DE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BD61B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5AE24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A6AE9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6ADC579E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D0CD1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monda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596B2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70E26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A97F0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7AF69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5246B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70724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Chauhan </w:t>
            </w:r>
            <w:r w:rsidRPr="004C0A9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et al.</w:t>
            </w: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13</w:t>
            </w:r>
          </w:p>
        </w:tc>
      </w:tr>
      <w:tr w:rsidR="004C0A9A" w:rsidRPr="004C0A9A" w14:paraId="086A46F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1A3C2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ndi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82E32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5175C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215ED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40336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FFB87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54E88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60BEBA1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3107C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ngho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0386C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55558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BF1DD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E7CBD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83ED0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29AC2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6FBFFD9E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F7229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rbat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F5A5F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ED8CC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3FE05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8EBFE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64C74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3DB7C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56B3A4AE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719CA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rman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94392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60FEE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20DD0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CC5D4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24A4F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DAA9D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n and Ghosh 1963</w:t>
            </w:r>
          </w:p>
        </w:tc>
      </w:tr>
      <w:tr w:rsidR="004C0A9A" w:rsidRPr="004C0A9A" w14:paraId="6FD062B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C18AC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el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F6509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7E3ED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3EA33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08434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09F3E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DDD21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lahuddin and Badam 1983</w:t>
            </w:r>
          </w:p>
        </w:tc>
      </w:tr>
      <w:tr w:rsidR="004C0A9A" w:rsidRPr="004C0A9A" w14:paraId="41DED7C3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66E09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hatgao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C2D50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723A2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2E3CF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E4C1A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E687F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FB46F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6D50FAF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081FB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hut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B695F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A2F0D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FDCA4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46211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716A7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0F418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ecord of geological survey 1873</w:t>
            </w:r>
          </w:p>
        </w:tc>
      </w:tr>
      <w:tr w:rsidR="004C0A9A" w:rsidRPr="004C0A9A" w14:paraId="7F5DEB3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B9587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ko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83624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5E65E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794C6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73F4D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83A5A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76EC8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61BD88F4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15587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lthar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EFFC7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B61BC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548F5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0CB61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B3030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88CA1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obald 1939</w:t>
            </w:r>
          </w:p>
        </w:tc>
      </w:tr>
      <w:tr w:rsidR="004C0A9A" w:rsidRPr="004C0A9A" w14:paraId="5F17919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3BE64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auras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FD683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93D19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DC259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9B9B6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A58E1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47FF3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0A00FAF2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38295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innadaghat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arurew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rive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95C06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02D6D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F871B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2E2B4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3F216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F23C5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1-82)</w:t>
            </w:r>
          </w:p>
        </w:tc>
      </w:tr>
      <w:tr w:rsidR="004C0A9A" w:rsidRPr="004C0A9A" w14:paraId="1DDC460B" w14:textId="77777777" w:rsidTr="004606AD">
        <w:trPr>
          <w:trHeight w:val="436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A7D1A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rticachar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(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rtkachhar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2204C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1E005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00C0D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F37FE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7F965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B863D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obald 1939;Paleontologia India vol 53, 2011</w:t>
            </w:r>
          </w:p>
        </w:tc>
      </w:tr>
      <w:tr w:rsidR="004C0A9A" w:rsidRPr="004C0A9A" w14:paraId="0ABD40D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77DA4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ubaro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arurew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rive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FDBE2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75526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E84BD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B3011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3E15B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D2F99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1-82), Salahuddin and Badam 1983</w:t>
            </w:r>
          </w:p>
        </w:tc>
      </w:tr>
      <w:tr w:rsidR="004C0A9A" w:rsidRPr="004C0A9A" w14:paraId="00B7442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6C3F4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Deva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cha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C39CB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5F2AB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F65DF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806C8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D06B0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A6F2A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2-73); IAR (1977-78)</w:t>
            </w:r>
          </w:p>
        </w:tc>
      </w:tr>
      <w:tr w:rsidR="004C0A9A" w:rsidRPr="004C0A9A" w14:paraId="51F34863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BEB6C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ndori-Pakhr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76E0F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A2101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4FC06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953A4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E8E62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D1F00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4-65)</w:t>
            </w:r>
          </w:p>
        </w:tc>
      </w:tr>
      <w:tr w:rsidR="004C0A9A" w:rsidRPr="004C0A9A" w14:paraId="52A7C94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2CEF1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obghat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, Umer river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DDC34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99B7B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28B18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306D8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E69ED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67C2C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1-82)</w:t>
            </w:r>
          </w:p>
        </w:tc>
      </w:tr>
      <w:tr w:rsidR="004C0A9A" w:rsidRPr="004C0A9A" w14:paraId="402D404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E2384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uarighat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n Sher rive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95190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EE5F0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C0C44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36696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76623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A1E07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5-86)</w:t>
            </w:r>
          </w:p>
        </w:tc>
      </w:tr>
      <w:tr w:rsidR="004C0A9A" w:rsidRPr="004C0A9A" w14:paraId="40C9EFA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08823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halo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796E2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846C2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3693D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D1D63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13467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83C28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53B63A1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FBF89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hansi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7C9CA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92D72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54281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92D40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DD942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8A1E3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516C4AF3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DE4AF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hilpipar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EF70D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C923B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6C69D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24493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18EDE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6CE3C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0-61);Sen and Ghosh 1963</w:t>
            </w:r>
          </w:p>
        </w:tc>
      </w:tr>
      <w:tr w:rsidR="004C0A9A" w:rsidRPr="004C0A9A" w14:paraId="158D568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84227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ilahari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2A44E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A25BC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A8104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84461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82785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5059A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3038153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3C7B1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llakacch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oot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4AEE3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A2353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E0220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87007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2AF5A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2003A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7D6B3A6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930E7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elkach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9EAE2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8B7CD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41DF5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21B0C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8851A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B27CD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obald 1939</w:t>
            </w:r>
          </w:p>
        </w:tc>
      </w:tr>
      <w:tr w:rsidR="004C0A9A" w:rsidRPr="004C0A9A" w14:paraId="57D36A5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ABC78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Khamari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1143C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611D2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A92E1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5969D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3F30C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3E446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ahuddin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bd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adam 1983</w:t>
            </w:r>
          </w:p>
        </w:tc>
      </w:tr>
      <w:tr w:rsidR="004C0A9A" w:rsidRPr="004C0A9A" w14:paraId="4D0504C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A3E25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m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2F607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95E51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8388D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256AF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85247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D43BC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0D1E993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94F97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omd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, Sher Rive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334CC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1471F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65C3B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11FDE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473AA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A1CC1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1-82)</w:t>
            </w:r>
          </w:p>
        </w:tc>
      </w:tr>
      <w:tr w:rsidR="004C0A9A" w:rsidRPr="004C0A9A" w14:paraId="1BD30E24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E9BD0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ymor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05D01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0E048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D0DC5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A247B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A5AA8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8B79F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obald 1939</w:t>
            </w:r>
          </w:p>
        </w:tc>
      </w:tr>
      <w:tr w:rsidR="004C0A9A" w:rsidRPr="004C0A9A" w14:paraId="5A8C0384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D235E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elghat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, Sher river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6A829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2079A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E7C84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F9E4C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CAF34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E4833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5-86)</w:t>
            </w:r>
          </w:p>
        </w:tc>
      </w:tr>
      <w:tr w:rsidR="004C0A9A" w:rsidRPr="004C0A9A" w14:paraId="67EADB1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6FD41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gardh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27665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8E137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8D796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7613B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E03EE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D93C4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ahuddin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bd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adam 1984</w:t>
            </w:r>
          </w:p>
        </w:tc>
      </w:tr>
      <w:tr w:rsidR="004C0A9A" w:rsidRPr="004C0A9A" w14:paraId="663018E4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E3028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hadeo-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ipar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E3D4D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69555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FB892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CA616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06C4D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BB517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4-65); IAR (1966-67)</w:t>
            </w:r>
          </w:p>
        </w:tc>
      </w:tr>
      <w:tr w:rsidR="004C0A9A" w:rsidRPr="004C0A9A" w14:paraId="51F2EEE4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37CF8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lakachha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221D3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C72A9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B9760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F2244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670FC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D66BD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64863FCD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C382F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ungwan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stor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84D57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FD061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DEDF5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2A0D2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476C2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0C1B7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ahuddin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bd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adam 1982</w:t>
            </w:r>
          </w:p>
        </w:tc>
      </w:tr>
      <w:tr w:rsidR="004C0A9A" w:rsidRPr="004C0A9A" w14:paraId="099B8AF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4A95A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urgakhe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5D17D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69697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FF5DC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BCBFF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1CE3B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5972F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tri 1963</w:t>
            </w:r>
          </w:p>
        </w:tc>
      </w:tr>
      <w:tr w:rsidR="004C0A9A" w:rsidRPr="004C0A9A" w14:paraId="5C19962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2F633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tera 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FE69B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2A231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90F72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659BA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1160B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B8EAE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obald 1939</w:t>
            </w:r>
          </w:p>
        </w:tc>
      </w:tr>
      <w:tr w:rsidR="004C0A9A" w:rsidRPr="004C0A9A" w14:paraId="141C7FFE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A36E3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tlo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C8892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426E1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8648C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A33E7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9FD68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F5286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ahuddin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bd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adam 1986</w:t>
            </w:r>
          </w:p>
        </w:tc>
      </w:tr>
      <w:tr w:rsidR="004C0A9A" w:rsidRPr="004C0A9A" w14:paraId="2291FA8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66F52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tro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D70C9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0AE4A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F1E44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CF784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46CE4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64EAD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obald 1939</w:t>
            </w:r>
          </w:p>
        </w:tc>
      </w:tr>
      <w:tr w:rsidR="004C0A9A" w:rsidRPr="004C0A9A" w14:paraId="55219C3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45886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wl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8FA6F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047A9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DFC32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4F8AC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8B269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54613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5D117EA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720CA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ipari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5AFD2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AF001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A31EF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E6B9F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78742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0D8E1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9-60)</w:t>
            </w:r>
          </w:p>
        </w:tc>
      </w:tr>
      <w:tr w:rsidR="004C0A9A" w:rsidRPr="004C0A9A" w14:paraId="5550E7C0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345BC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mpipar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, on Singhri Nall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B2D2D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4F564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ACC56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1E148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05771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B7CD6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1-82)</w:t>
            </w:r>
          </w:p>
        </w:tc>
      </w:tr>
      <w:tr w:rsidR="004C0A9A" w:rsidRPr="004C0A9A" w14:paraId="2D7B75C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D7951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mpur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7F026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8CC11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D9C4E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64FCA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3CBDB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4656C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5-86)</w:t>
            </w:r>
          </w:p>
        </w:tc>
      </w:tr>
      <w:tr w:rsidR="004C0A9A" w:rsidRPr="004C0A9A" w14:paraId="3D1011A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61D4D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tikara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301B5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96D35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379E6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C4CCC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F0D5C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45BA7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n and Ghosh 1966</w:t>
            </w:r>
          </w:p>
        </w:tc>
      </w:tr>
      <w:tr w:rsidR="004C0A9A" w:rsidRPr="004C0A9A" w14:paraId="3E1E9AE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82B93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chhwa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095D7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542F5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A91FE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38DD9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98F3E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D25BF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4B9C9CD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293BA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gunghat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(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gonghat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E338A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026D6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2D2FB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8B503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917A0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02C71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2-63)</w:t>
            </w:r>
          </w:p>
        </w:tc>
      </w:tr>
      <w:tr w:rsidR="004C0A9A" w:rsidRPr="004C0A9A" w14:paraId="76432FD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38C14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mnapur*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5BF2A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79929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F8959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8FEF0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D13D8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32430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isra </w:t>
            </w:r>
            <w:r w:rsidRPr="004C0A9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et al. </w:t>
            </w: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1990</w:t>
            </w:r>
          </w:p>
        </w:tc>
      </w:tr>
      <w:tr w:rsidR="004C0A9A" w:rsidRPr="004C0A9A" w14:paraId="22FD45E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8F87D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nkal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5B7EF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22186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0FF9D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F1A58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68B4E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F152A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564FED2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6FC2C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hiam Kher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8F280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004E9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D2F46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F70A8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5CBC1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A84AF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ahuddin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bd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adam 1985</w:t>
            </w:r>
          </w:p>
        </w:tc>
      </w:tr>
      <w:tr w:rsidR="004C0A9A" w:rsidRPr="004C0A9A" w14:paraId="653FD6F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4A80D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hitalpu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3E438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B1501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5A1EC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5AA5E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9AABC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BD324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1A296EC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25B80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alaya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112A7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97469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7ADDA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96134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6D784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AD447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5-86)</w:t>
            </w:r>
          </w:p>
        </w:tc>
      </w:tr>
      <w:tr w:rsidR="004C0A9A" w:rsidRPr="004C0A9A" w14:paraId="1CDD8E64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8C0D2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iapan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E08B5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4E9F6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4757D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00B56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3B3CE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9B5A2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4CB69A37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AC431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immeroun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(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imrawan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975D2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DE05E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961DA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FB7CB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ED0A9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BB479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obald 1939</w:t>
            </w:r>
          </w:p>
        </w:tc>
      </w:tr>
      <w:tr w:rsidR="004C0A9A" w:rsidRPr="004C0A9A" w14:paraId="0E358393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46FD7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mar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76444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rsinghpu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270CC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22CB4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DC184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9B9D2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E8C0B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lahuddin 1987, Badam 2007</w:t>
            </w:r>
          </w:p>
        </w:tc>
      </w:tr>
      <w:tr w:rsidR="004C0A9A" w:rsidRPr="004C0A9A" w14:paraId="70E7F2A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054B2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salpu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20420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angabad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92B95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DE6AB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B1F72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6478C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7B293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tri 1962</w:t>
            </w:r>
          </w:p>
        </w:tc>
      </w:tr>
      <w:tr w:rsidR="004C0A9A" w:rsidRPr="004C0A9A" w14:paraId="461A031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55A15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nkar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1ADC4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angabad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812B3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63C94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2C882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6FE2D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5EEF9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tri 1964</w:t>
            </w:r>
          </w:p>
        </w:tc>
      </w:tr>
      <w:tr w:rsidR="004C0A9A" w:rsidRPr="004C0A9A" w14:paraId="45FE05A3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F4782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ilikara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B1FC8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angabad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31C63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8D4F5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2AB5D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8FF4F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B68AF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harma and Sharma 2005; Patnaik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auhan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11</w:t>
            </w:r>
          </w:p>
        </w:tc>
      </w:tr>
      <w:tr w:rsidR="004C0A9A" w:rsidRPr="004C0A9A" w14:paraId="6DD8CEE8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2B2B3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on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2681A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angabad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48A9E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A9D7C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C7F29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B26A1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9CC90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0-61)</w:t>
            </w:r>
          </w:p>
        </w:tc>
      </w:tr>
      <w:tr w:rsidR="004C0A9A" w:rsidRPr="004C0A9A" w14:paraId="0967E23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86916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damgarh*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85888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D3173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2E0B4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7326B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A018D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E6917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0-61)</w:t>
            </w:r>
          </w:p>
        </w:tc>
      </w:tr>
      <w:tr w:rsidR="004C0A9A" w:rsidRPr="004C0A9A" w14:paraId="4E3852A8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5D48B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Barh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Kalan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BB894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8EE2F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A67DC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33A61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778AC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131C7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7DB9B047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C7C4C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rkhed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D6018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04969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11174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B81B6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00E36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202F0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n and Ghosh 1963</w:t>
            </w:r>
          </w:p>
        </w:tc>
      </w:tr>
      <w:tr w:rsidR="004C0A9A" w:rsidRPr="004C0A9A" w14:paraId="6BBC33B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AC9A9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ma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B3640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10495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DA535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BB138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EA133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EFFCA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7F3A476D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18AAE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mas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622FD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D1707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D3812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0DC64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7C4BD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772E5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1-62)</w:t>
            </w:r>
          </w:p>
        </w:tc>
      </w:tr>
      <w:tr w:rsidR="004C0A9A" w:rsidRPr="004C0A9A" w14:paraId="74610E9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D30FC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ongarwar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11A78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53C1B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3BC97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AC023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DCDB3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D3409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0-61)</w:t>
            </w:r>
          </w:p>
        </w:tc>
      </w:tr>
      <w:tr w:rsidR="004C0A9A" w:rsidRPr="004C0A9A" w14:paraId="6C7438E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79596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thnora*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676DD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EE2F3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95535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AA7FE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F9983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511A8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4-85); IAR (1985-86);Sonakia 1985; Sonakia and Biswas 1998</w:t>
            </w:r>
          </w:p>
        </w:tc>
      </w:tr>
      <w:tr w:rsidR="004C0A9A" w:rsidRPr="004C0A9A" w14:paraId="7371988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B82A7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sharpu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431AA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638F8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8613B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AF665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F5F20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53730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656FC8F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F4847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og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Kalan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8A05B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0A4AC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E43D9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1C912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F8FB8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D5642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4-75)</w:t>
            </w:r>
          </w:p>
        </w:tc>
      </w:tr>
      <w:tr w:rsidR="004C0A9A" w:rsidRPr="004C0A9A" w14:paraId="0382A688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7C95C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oshipu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8BA18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C1946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665E9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47FC1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9F808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13C53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72051E8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3B5C1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evl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47B58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0C664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BC37B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B2285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C3838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99A2B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2E0D1063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71E4A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ch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DEE5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8DCD0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00948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4F2EC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C1539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AFB70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076B57A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3A6A1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grol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04390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0C075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81CFD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0E8ED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8BC3D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E5369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4-75)</w:t>
            </w:r>
          </w:p>
        </w:tc>
      </w:tr>
      <w:tr w:rsidR="004C0A9A" w:rsidRPr="004C0A9A" w14:paraId="4E42755D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0F837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wa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33D44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63BCB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4CEF7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8C4AE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21639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F781F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6638373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9D624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dne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D104E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B6F9F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9FB0C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4E73E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C2219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8E82A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4D352FEE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ABD37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yapu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DC277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E2D2A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B8230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241BD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4C89E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524BD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4-75)</w:t>
            </w:r>
          </w:p>
        </w:tc>
      </w:tr>
      <w:tr w:rsidR="004C0A9A" w:rsidRPr="004C0A9A" w14:paraId="47FC847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7CA4B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ndi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C7CAF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C207F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B8B5A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1E55A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C8131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9096F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; IAR (1960-61)</w:t>
            </w:r>
          </w:p>
        </w:tc>
      </w:tr>
      <w:tr w:rsidR="004C0A9A" w:rsidRPr="004C0A9A" w14:paraId="1AE7A8DD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733B1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ndl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AF14D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BE242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7E265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92A61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FA6DD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548E6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02BC2BB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45D68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ivn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44451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1AB4A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925BB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D45F0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4E858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6675A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750BB50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E5A6D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onkhe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3DF85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6C427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3D996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336E1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12F37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1231C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39553E0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2D517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ran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9B46C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F7268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8CA6A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E36B8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A0FFB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7F225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Patnaik et al. 2009;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5607DE8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3A0F0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rel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60448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31007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EB11B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13A6C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F2A99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61CD2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eontolog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dia vol 53, 2011</w:t>
            </w:r>
          </w:p>
        </w:tc>
      </w:tr>
      <w:tr w:rsidR="004C0A9A" w:rsidRPr="004C0A9A" w14:paraId="74A90EF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EFE172" w14:textId="77777777" w:rsidR="004C0A9A" w:rsidRPr="004C0A9A" w:rsidRDefault="004C0A9A" w:rsidP="004606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ndrabha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A8791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nagabad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39C39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12459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04666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D87DB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5CA815" w14:textId="77777777" w:rsidR="004C0A9A" w:rsidRPr="004C0A9A" w:rsidRDefault="004C0A9A" w:rsidP="004606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nkhyan et al. 2007</w:t>
            </w:r>
          </w:p>
        </w:tc>
      </w:tr>
      <w:tr w:rsidR="004C0A9A" w:rsidRPr="004C0A9A" w14:paraId="05D0FAFD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AFCB56" w14:textId="77777777" w:rsidR="004C0A9A" w:rsidRPr="004C0A9A" w:rsidRDefault="004C0A9A" w:rsidP="004606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ns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185F4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nagabad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0D34F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B5A45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6EC22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1B012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07E45F" w14:textId="77777777" w:rsidR="004C0A9A" w:rsidRPr="004C0A9A" w:rsidRDefault="004C0A9A" w:rsidP="004606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nkhyan et al. 2007; Patnaik et al. 2009</w:t>
            </w:r>
          </w:p>
        </w:tc>
      </w:tr>
      <w:tr w:rsidR="004C0A9A" w:rsidRPr="004C0A9A" w14:paraId="27130B2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3973BB" w14:textId="77777777" w:rsidR="004C0A9A" w:rsidRPr="004C0A9A" w:rsidRDefault="004C0A9A" w:rsidP="004606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url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19B32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nagabad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FA164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34EC4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59DEE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C9F03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11E1DE" w14:textId="77777777" w:rsidR="004C0A9A" w:rsidRPr="004C0A9A" w:rsidRDefault="004C0A9A" w:rsidP="004606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nkhyan et al. 2007; Patnaik et al. 2009; </w:t>
            </w:r>
          </w:p>
        </w:tc>
      </w:tr>
      <w:tr w:rsidR="004C0A9A" w:rsidRPr="004C0A9A" w14:paraId="1BAE444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9F49E8" w14:textId="77777777" w:rsidR="004C0A9A" w:rsidRPr="004C0A9A" w:rsidRDefault="004C0A9A" w:rsidP="004606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ir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E31D5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nagabad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E9D7E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0C29A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A6039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E4ACA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C0FCC8" w14:textId="77777777" w:rsidR="004C0A9A" w:rsidRPr="004C0A9A" w:rsidRDefault="004C0A9A" w:rsidP="004606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tnaik et al. 2009; IAR 2012-13;Paleontologia India vol 53, 2011</w:t>
            </w:r>
          </w:p>
        </w:tc>
      </w:tr>
      <w:tr w:rsidR="004C0A9A" w:rsidRPr="004C0A9A" w14:paraId="66664C3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7E0414" w14:textId="77777777" w:rsidR="004C0A9A" w:rsidRPr="004C0A9A" w:rsidRDefault="004C0A9A" w:rsidP="004606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etankher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6F342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nagabad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30A18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B2487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93819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DFF8D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5B234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nkhyan et al. 2007; Sankhyan et al. 2013</w:t>
            </w:r>
          </w:p>
        </w:tc>
      </w:tr>
      <w:tr w:rsidR="004C0A9A" w:rsidRPr="004C0A9A" w14:paraId="5B408DA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85BA28" w14:textId="77777777" w:rsidR="004C0A9A" w:rsidRPr="004C0A9A" w:rsidRDefault="004C0A9A" w:rsidP="004606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rdarnaga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437FE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nagabad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8D8B3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22AAD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00456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74729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5BE3D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nkhyan et al. 2007; Sankhyan et al. 2014</w:t>
            </w:r>
          </w:p>
        </w:tc>
      </w:tr>
      <w:tr w:rsidR="004C0A9A" w:rsidRPr="004C0A9A" w14:paraId="1C720BC7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879570" w14:textId="77777777" w:rsidR="004C0A9A" w:rsidRPr="004C0A9A" w:rsidRDefault="004C0A9A" w:rsidP="004606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Surajkund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7CCBF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nagabad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AAB51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F27A8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52EC2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3A51A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5C854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4-95); Sankhyan et al. 2007; Sankhyan et al. 2015</w:t>
            </w:r>
          </w:p>
        </w:tc>
      </w:tr>
      <w:tr w:rsidR="004C0A9A" w:rsidRPr="004C0A9A" w14:paraId="3F74905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3A8511" w14:textId="77777777" w:rsidR="004C0A9A" w:rsidRPr="004C0A9A" w:rsidRDefault="004C0A9A" w:rsidP="004606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ran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0FCAB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hangabad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E0E41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9BFC4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29540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88970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16101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nkhyan et al.  2007</w:t>
            </w:r>
          </w:p>
        </w:tc>
      </w:tr>
      <w:tr w:rsidR="004C0A9A" w:rsidRPr="004C0A9A" w14:paraId="741A4D7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D1F36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kol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72BCA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hor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BC72F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924F5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FA4A2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FC28B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B3C1A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4-95)</w:t>
            </w:r>
          </w:p>
        </w:tc>
      </w:tr>
      <w:tr w:rsidR="004C0A9A" w:rsidRPr="004C0A9A" w14:paraId="69275DB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1B721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argarh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F42FA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hor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D3D61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C9A08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1F2E6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4438C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43F55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4-95)</w:t>
            </w:r>
          </w:p>
        </w:tc>
      </w:tr>
      <w:tr w:rsidR="004C0A9A" w:rsidRPr="004C0A9A" w14:paraId="3F144E2E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43639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achmou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515CF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hor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68754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670C5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5057C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437E0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46902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4-95)</w:t>
            </w:r>
          </w:p>
        </w:tc>
      </w:tr>
      <w:tr w:rsidR="004C0A9A" w:rsidRPr="004C0A9A" w14:paraId="5DBA5CE4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080EC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ongri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2BE0D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hor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5DEF0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A6AAB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F1096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0267B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52CE2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4-95)</w:t>
            </w:r>
          </w:p>
        </w:tc>
      </w:tr>
      <w:tr w:rsidR="004C0A9A" w:rsidRPr="004C0A9A" w14:paraId="2B624ED8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8A8AA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kori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F694E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hor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BBCA3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48BD4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93046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1D67C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23B84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4-95)</w:t>
            </w:r>
          </w:p>
        </w:tc>
      </w:tr>
      <w:tr w:rsidR="004C0A9A" w:rsidRPr="004C0A9A" w14:paraId="092C25C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778B6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ngpu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2B236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hor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FA7A3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30631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56E0B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F6D6F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A2AF4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4-95)</w:t>
            </w:r>
          </w:p>
        </w:tc>
      </w:tr>
      <w:tr w:rsidR="004C0A9A" w:rsidRPr="004C0A9A" w14:paraId="2251904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B2AA4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imto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3BFF6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hor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C0D0B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145B0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F4949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F4A95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12263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4-95)</w:t>
            </w:r>
          </w:p>
        </w:tc>
      </w:tr>
      <w:tr w:rsidR="004C0A9A" w:rsidRPr="004C0A9A" w14:paraId="08ADED5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18F4B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mnagar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720E0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hor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9085F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71599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87849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F5B93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CF6DA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4-95)</w:t>
            </w:r>
          </w:p>
        </w:tc>
      </w:tr>
      <w:tr w:rsidR="004C0A9A" w:rsidRPr="004C0A9A" w14:paraId="078F1F44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7613D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nkher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E5048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hor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EAFFC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62C47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16EC6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7824F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2E701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4-95)</w:t>
            </w:r>
          </w:p>
        </w:tc>
      </w:tr>
      <w:tr w:rsidR="004C0A9A" w:rsidRPr="004C0A9A" w14:paraId="1C43F98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AF1F5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hadugao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510EF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rd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B7D77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D20A3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DE779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9E714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6CD56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4-75)</w:t>
            </w:r>
          </w:p>
        </w:tc>
      </w:tr>
      <w:tr w:rsidR="004C0A9A" w:rsidRPr="004C0A9A" w14:paraId="61CCEAD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C8AED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nd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E7950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rd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4C957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0FD0D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CBF90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1CBC6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73E2B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4-75)</w:t>
            </w:r>
          </w:p>
        </w:tc>
      </w:tr>
      <w:tr w:rsidR="004C0A9A" w:rsidRPr="004C0A9A" w14:paraId="360BB1E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59C65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lpone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1A029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rd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E1592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261D4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3D62F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0B60F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93FAD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4-75)</w:t>
            </w:r>
          </w:p>
        </w:tc>
      </w:tr>
      <w:tr w:rsidR="004C0A9A" w:rsidRPr="004C0A9A" w14:paraId="44FCE18E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B5891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Hirapur Khadan* 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58455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rd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67FCE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5D366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FBFDA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3DF3F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C5027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6-87); IAR (1974-75)</w:t>
            </w:r>
          </w:p>
        </w:tc>
      </w:tr>
      <w:tr w:rsidR="004C0A9A" w:rsidRPr="004C0A9A" w14:paraId="52FCECC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65D95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igo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4F561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rda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A588E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816DF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638B9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EF264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9C51D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5-86)</w:t>
            </w:r>
          </w:p>
        </w:tc>
      </w:tr>
      <w:tr w:rsidR="004C0A9A" w:rsidRPr="004C0A9A" w14:paraId="1E139E1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14DDF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bhaw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95469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C20F9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DCA33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6E57E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2E705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97869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60DF513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A55BA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lr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BB154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2D04C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1E715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EDC42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8A1D6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97A69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; IAR (1974-75)</w:t>
            </w:r>
          </w:p>
        </w:tc>
      </w:tr>
      <w:tr w:rsidR="004C0A9A" w:rsidRPr="004C0A9A" w14:paraId="61878495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3B7AC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Balwara*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E20F4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71726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3EE89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6E60A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7E67B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5DC62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AR (1987-88); 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4085F2E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F62DB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rhgaon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Raiyat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45447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60416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BAD54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94E72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756FC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4E1B9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50B773C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C39F5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jalpur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Khurd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C3D0C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2C25F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BA961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1C736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85079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813AB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32874D2E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E14A3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ori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E937A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08344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C9FC8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EAA3F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A1D09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CB123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AR (1987-88); 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232AA53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A8BF3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andgarh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BBA0B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10F46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7DEE0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21B37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EE16F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F514C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122887A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109B5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nbgakhe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248EE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8B318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F6BF7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1BE20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BB814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5AA2E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2-83)</w:t>
            </w:r>
          </w:p>
        </w:tc>
      </w:tr>
      <w:tr w:rsidR="004C0A9A" w:rsidRPr="004C0A9A" w14:paraId="3C5BA84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E8142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mot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5A5F9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11A62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20FE6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CC077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4812F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0D3FF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75F8ED6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541C9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muny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DA84E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2A8CC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66B05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87C67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D6449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12EC1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69C313C8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B84C3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tam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5135B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87B0B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93052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3A0E6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4644D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CC401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5D5820A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DADBA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tgarh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29D3D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B092E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FFAF4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F44C6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24C15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194AD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2-83)</w:t>
            </w:r>
          </w:p>
        </w:tc>
      </w:tr>
      <w:tr w:rsidR="004C0A9A" w:rsidRPr="004C0A9A" w14:paraId="6E9F01BD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E9494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thn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AD4C3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51938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9568B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DE7FE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DCC74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D7031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03C0438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12B52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oghat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BD99E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C6E86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CD651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AC28B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A34DB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E8959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4388E0C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EBABA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w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24C0B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021C4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039A9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4DB78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86330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61230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10140DED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246FC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irgur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al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E15A0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47502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DAB5F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82CD3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07C20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AC24F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58AC740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66F4E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makhe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CEC19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E4F4F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95F23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7AA71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69C9A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6A7F8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7770C698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EB292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ndiyadeh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96680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21AA7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963E0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D54F8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57E8F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915B8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58C9A30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7FB34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urn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0DD5B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CC409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D6D7C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205E2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C90A3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997FD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4D7C883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81556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rai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B56FC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8D598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B0EAD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2DD63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7F672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A509F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7-88)</w:t>
            </w:r>
          </w:p>
        </w:tc>
      </w:tr>
      <w:tr w:rsidR="004C0A9A" w:rsidRPr="004C0A9A" w14:paraId="31FBFC2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83BD3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njaniy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FEC92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771B9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6AE59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F7ED3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54126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52AE7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</w:t>
            </w: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 xml:space="preserve">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07C65E5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050D6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Balikeshwa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DF185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B5436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E7AE0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0CBDD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DC369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26924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29B626B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1E4AC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ondikhe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27BB5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49D20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0BABA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C47C8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EA51F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571B1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2D5F302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F7A4D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hagr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Raiyat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7B1FE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838DF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E9839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68EE8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9361E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1F788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3574992C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C6231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ladev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3D705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0C8A6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26A3D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67D30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16C92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2F6CF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AR (1987-88); 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2BF95B5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250B7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urew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35D64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6B54C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9FA24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21EEF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DA2E4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2E803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174608B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326D5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u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al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98FCF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2E6F1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67D45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4AD0E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3DBF1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D952B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246C6583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C9726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otr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jalpur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Khurd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37BBE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3073F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DCDB7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DC21D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0A5AF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50A23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22A9444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7F0F4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lod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7A1BF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8EBDD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160AB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A6FDD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65847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969A4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0400EC7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AC166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ewalkhe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E44E6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9F945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0B854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05F32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4DF5A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D5393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3691401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7B6F7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igur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k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6FD57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5DEB2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135A1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72ED4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06ACD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21965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3ED7C91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54FDA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iyat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93280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73C89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E35B9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3C962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5A27A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AFC2F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7982CE5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4A29C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egwa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31C0D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C0A4A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7916F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74124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EEC96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B1151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1690AC6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321E1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omapur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BA485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7599C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994A4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C3373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2B413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724A1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67324807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3365D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Sonpur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al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D6518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01936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80086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CFC75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1F1F9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0C76B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3F7CCD6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022BA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andel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5284B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B9ED1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C892C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B46BF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9F6E2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518C3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488810D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DFB9D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rikotl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E9180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4C148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BCFB5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028F7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46D32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1F298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6408EC4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FB76F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unapan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10315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42566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F9D8A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F8743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8EAEF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DAAC1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46C591ED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5E798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ikotal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68056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A5365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215D6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07FC3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62FF9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F39C7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alvage archaeology (Human origins, genome and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olpl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f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2007)</w:t>
            </w:r>
          </w:p>
        </w:tc>
      </w:tr>
      <w:tr w:rsidR="004C0A9A" w:rsidRPr="004C0A9A" w14:paraId="6D311E6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7BFE6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rtakk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DAF07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489AB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63436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1CBA3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2122A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3C3E5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0-71)</w:t>
            </w:r>
          </w:p>
        </w:tc>
      </w:tr>
      <w:tr w:rsidR="004C0A9A" w:rsidRPr="004C0A9A" w14:paraId="3887D708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67F3C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dighat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FF6F6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handwa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61D46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1D60C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16C6C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D580C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B98DF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0-71)</w:t>
            </w:r>
          </w:p>
        </w:tc>
      </w:tr>
      <w:tr w:rsidR="004C0A9A" w:rsidRPr="004C0A9A" w14:paraId="21B4F1B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511E6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verkhed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074C3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04108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FA10F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6A718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91598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24469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1958-59</w:t>
            </w:r>
          </w:p>
        </w:tc>
      </w:tr>
      <w:tr w:rsidR="004C0A9A" w:rsidRPr="004C0A9A" w14:paraId="3E777387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A8B6D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uliy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7A648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6EE7B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BBD6B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29A4D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A4BA7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917D0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7-98)</w:t>
            </w:r>
          </w:p>
        </w:tc>
      </w:tr>
      <w:tr w:rsidR="004C0A9A" w:rsidRPr="004C0A9A" w14:paraId="7DA5B8AE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97DC0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ichal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E0FE8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90DF1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CBB76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486EF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D5031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E5818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7-98)</w:t>
            </w:r>
          </w:p>
        </w:tc>
      </w:tr>
      <w:tr w:rsidR="004C0A9A" w:rsidRPr="004C0A9A" w14:paraId="6F05C8C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AAD95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kbarpur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61528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A6B53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81F79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0406B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82706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1FC64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ishra et al. 2013</w:t>
            </w:r>
          </w:p>
        </w:tc>
      </w:tr>
      <w:tr w:rsidR="004C0A9A" w:rsidRPr="004C0A9A" w14:paraId="404E229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F5B08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ol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82D4B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27FD0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22A90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BAF67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8EF2F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0B307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6-57)</w:t>
            </w:r>
          </w:p>
        </w:tc>
      </w:tr>
      <w:tr w:rsidR="004C0A9A" w:rsidRPr="004C0A9A" w14:paraId="69A9BC5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90BB0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Chota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rd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64487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3D1BA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59C8E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7C2E0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FF085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F052E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2-83)</w:t>
            </w:r>
          </w:p>
        </w:tc>
      </w:tr>
      <w:tr w:rsidR="004C0A9A" w:rsidRPr="004C0A9A" w14:paraId="5C4FDAD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AB2D9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lgha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001D5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71A01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1863C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B7E08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2E1C6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03C2A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6-67)</w:t>
            </w:r>
          </w:p>
        </w:tc>
      </w:tr>
      <w:tr w:rsidR="004C0A9A" w:rsidRPr="004C0A9A" w14:paraId="3BEC91AD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8C015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padkhed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1D25A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3A3BA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0E5FA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78BDD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18E7E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86801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ishra et al. 2013</w:t>
            </w:r>
          </w:p>
        </w:tc>
      </w:tr>
      <w:tr w:rsidR="004C0A9A" w:rsidRPr="004C0A9A" w14:paraId="223A4FC4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9D70D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daleswa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FEBD8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B99A3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5E165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8B995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87607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8DCE9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6-57)</w:t>
            </w:r>
          </w:p>
        </w:tc>
      </w:tr>
      <w:tr w:rsidR="004C0A9A" w:rsidRPr="004C0A9A" w14:paraId="5F23C547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12E9F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htakher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A5B74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756B9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ACAA2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07E25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833DC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E7012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ishra et al. 2013</w:t>
            </w:r>
          </w:p>
        </w:tc>
      </w:tr>
      <w:tr w:rsidR="004C0A9A" w:rsidRPr="004C0A9A" w14:paraId="4966DE8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5410A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vdatol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0FCB0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ECCF3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D56A1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548FC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1DD7A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E7319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6-57)</w:t>
            </w:r>
          </w:p>
        </w:tc>
      </w:tr>
      <w:tr w:rsidR="004C0A9A" w:rsidRPr="004C0A9A" w14:paraId="7139026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73A50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warkhed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8DE78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F85A4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AAF6C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CB277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B59F8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B6BB3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ishra et al. 2013</w:t>
            </w:r>
          </w:p>
        </w:tc>
      </w:tr>
      <w:tr w:rsidR="004C0A9A" w:rsidRPr="004C0A9A" w14:paraId="6B570893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1DDF9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itnaga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178A4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20D19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16254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A0622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E1E10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81F31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2-83)</w:t>
            </w:r>
          </w:p>
        </w:tc>
      </w:tr>
      <w:tr w:rsidR="004C0A9A" w:rsidRPr="004C0A9A" w14:paraId="7F5DE0E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F0E61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urwah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B7CF6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9C947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F837E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84716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FE6A6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440AC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0-71)</w:t>
            </w:r>
          </w:p>
        </w:tc>
      </w:tr>
      <w:tr w:rsidR="004C0A9A" w:rsidRPr="004C0A9A" w14:paraId="2106B28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893C9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oral river Confluence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E5EAF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748AA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F72E7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BE34E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FFE85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823A6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4-85)</w:t>
            </w:r>
          </w:p>
        </w:tc>
      </w:tr>
      <w:tr w:rsidR="004C0A9A" w:rsidRPr="004C0A9A" w14:paraId="2BF42C0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FB67E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urkhad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ull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CD6BE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B20B4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66CA9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7757C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70360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D498B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0-71)</w:t>
            </w:r>
          </w:p>
        </w:tc>
      </w:tr>
      <w:tr w:rsidR="004C0A9A" w:rsidRPr="004C0A9A" w14:paraId="03AED41A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48F5A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mgad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0613D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gone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32F93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8F872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3FAFC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47B81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6D3C4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8-69)</w:t>
            </w:r>
          </w:p>
        </w:tc>
      </w:tr>
      <w:tr w:rsidR="004C0A9A" w:rsidRPr="004C0A9A" w14:paraId="62B49DB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0BAE8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rampu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335D0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84327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914BD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18131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A0F68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1D7F9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81-82)</w:t>
            </w:r>
          </w:p>
        </w:tc>
      </w:tr>
      <w:tr w:rsidR="004C0A9A" w:rsidRPr="004C0A9A" w14:paraId="4792215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12875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asv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DEC7A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9D601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7BAB0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5CAAC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110EA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6B0B0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91-92)</w:t>
            </w:r>
          </w:p>
        </w:tc>
      </w:tr>
      <w:tr w:rsidR="004C0A9A" w:rsidRPr="004C0A9A" w14:paraId="7C5311E6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17049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andankhe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17EED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32B41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33346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6E958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6C5AB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E0777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lvage archaeology in Sardar Sarovar submergence area (Interim report 1994)</w:t>
            </w:r>
          </w:p>
        </w:tc>
      </w:tr>
      <w:tr w:rsidR="004C0A9A" w:rsidRPr="004C0A9A" w14:paraId="6A09835D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E29B5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rondiy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6D488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83E4D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EEF3B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092ED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57BDA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12D88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lvage archaeology in Sardar Sarovar submergence area (Interim report 1994); Mishra et al. 2013</w:t>
            </w:r>
          </w:p>
        </w:tc>
      </w:tr>
      <w:tr w:rsidR="004C0A9A" w:rsidRPr="004C0A9A" w14:paraId="679A9FB1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017C3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Kolgao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067C3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D7C24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44696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8D090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A1608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014AA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lvage archaeology in Sardar Sarovar submergence area (Interim report 1994)</w:t>
            </w:r>
          </w:p>
        </w:tc>
      </w:tr>
      <w:tr w:rsidR="004C0A9A" w:rsidRPr="004C0A9A" w14:paraId="2193F394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ED492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sw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1B4C2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466EB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11E21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1C033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B54EC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9BAEF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lvage archaeology in Sardar Sarovar submergence area (Interim report 1994)</w:t>
            </w:r>
          </w:p>
        </w:tc>
      </w:tr>
      <w:tr w:rsidR="004C0A9A" w:rsidRPr="004C0A9A" w14:paraId="43C3619D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F430E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ekt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06153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67E6D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10CC5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7BB21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6D0F9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FD481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lvage archaeology in Sardar Sarovar submergence area (Interim report 1994)</w:t>
            </w:r>
          </w:p>
        </w:tc>
      </w:tr>
      <w:tr w:rsidR="004C0A9A" w:rsidRPr="004C0A9A" w14:paraId="2BF13DCA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8493E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garpu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2B1D4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0DDE4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15A60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8E6E7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31DAF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AA5E5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lvage archaeology in Sardar Sarovar submergence area (Interim report 1994)</w:t>
            </w:r>
          </w:p>
        </w:tc>
      </w:tr>
      <w:tr w:rsidR="004C0A9A" w:rsidRPr="004C0A9A" w14:paraId="42D1A54E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DC4B9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mald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4CDE8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r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02F3B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4C45F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25CF9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99445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DFCD3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lvage archaeology in Sardar Sarovar submergence area (Interim report 1994)</w:t>
            </w:r>
          </w:p>
        </w:tc>
      </w:tr>
      <w:tr w:rsidR="004C0A9A" w:rsidRPr="004C0A9A" w14:paraId="2E7874C2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BF7CB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liy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219C4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rwan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762BF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823FA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D1EDF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A240C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9C8A7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lvage archaeology in Sardar Sarovar submergence area (Interim report 1994)</w:t>
            </w:r>
          </w:p>
        </w:tc>
      </w:tr>
      <w:tr w:rsidR="004C0A9A" w:rsidRPr="004C0A9A" w14:paraId="39E9DA07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24108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rwan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9B64B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rwani</w:t>
            </w:r>
            <w:proofErr w:type="spellEnd"/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73672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48C5C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D8BE0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FE349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341A8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58-59)</w:t>
            </w:r>
          </w:p>
        </w:tc>
      </w:tr>
      <w:tr w:rsidR="004C0A9A" w:rsidRPr="004C0A9A" w14:paraId="671E8273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5DFF2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gawan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1184D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rwani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22A6A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60B12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7A216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614C3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B55F8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lvage archaeology in Sardar Sarovar submergence area (Interim report 1994)</w:t>
            </w:r>
          </w:p>
        </w:tc>
      </w:tr>
      <w:tr w:rsidR="004C0A9A" w:rsidRPr="004C0A9A" w14:paraId="0E66D159" w14:textId="77777777" w:rsidTr="004606AD">
        <w:trPr>
          <w:trHeight w:val="272"/>
        </w:trPr>
        <w:tc>
          <w:tcPr>
            <w:tcW w:w="2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187F6FC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ites in Gujarat</w:t>
            </w: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6BEF5A9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5873290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54F9A0D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079B89B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FFA4E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4C0A9A" w:rsidRPr="004C0A9A" w14:paraId="2621C9D4" w14:textId="77777777" w:rsidTr="004606AD">
        <w:trPr>
          <w:trHeight w:val="450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79EE1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diteshwar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, near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agar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B0C3D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572D1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696E3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B55FC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278F6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B490B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6-67)</w:t>
            </w:r>
          </w:p>
        </w:tc>
      </w:tr>
      <w:tr w:rsidR="004C0A9A" w:rsidRPr="004C0A9A" w14:paraId="782B8A8E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4886B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lwad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64AC89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3BFB6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2987F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5138B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F98A3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39241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8-69)</w:t>
            </w:r>
          </w:p>
        </w:tc>
      </w:tr>
      <w:tr w:rsidR="004C0A9A" w:rsidRPr="004C0A9A" w14:paraId="2AC5D0D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6F6CD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esarav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B016C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65B3F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B6F4D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DC87B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506C7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5E3FE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8-69)</w:t>
            </w:r>
          </w:p>
        </w:tc>
      </w:tr>
      <w:tr w:rsidR="004C0A9A" w:rsidRPr="004C0A9A" w14:paraId="7BA41CC7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E8A43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jalwad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F1887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0DCC1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5BBDC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8BC42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F0A54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011C3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8-69)</w:t>
            </w:r>
          </w:p>
        </w:tc>
      </w:tr>
      <w:tr w:rsidR="004C0A9A" w:rsidRPr="004C0A9A" w14:paraId="3199AEF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F1045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lot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4055C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2844E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E945C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271C5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780EA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D6E19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8-69)</w:t>
            </w:r>
          </w:p>
        </w:tc>
      </w:tr>
      <w:tr w:rsidR="004C0A9A" w:rsidRPr="004C0A9A" w14:paraId="09A8B650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DAAB7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adakunt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F0339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F724F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51985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4DB9B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DB5EC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D0C1D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8-69)</w:t>
            </w:r>
          </w:p>
        </w:tc>
      </w:tr>
      <w:tr w:rsidR="004C0A9A" w:rsidRPr="004C0A9A" w14:paraId="1A84FE36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66DBC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Zanzpore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, near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Zagad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0B1EE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ADCFD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0C882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D15BC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B9A52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0178D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8-69)</w:t>
            </w:r>
          </w:p>
        </w:tc>
      </w:tr>
      <w:tr w:rsidR="004C0A9A" w:rsidRPr="004C0A9A" w14:paraId="02C39FB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19231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edvan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ot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63785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0CF6A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5E417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02A7A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E5C22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57076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5E238B2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D3B44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jpu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B904D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FB77E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336EC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2E637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A9F67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60016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65A9544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9E989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eleshwar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4F78A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D5265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2CB8D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BCC74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35FC8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26C6E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1-72)</w:t>
            </w:r>
          </w:p>
        </w:tc>
      </w:tr>
      <w:tr w:rsidR="004C0A9A" w:rsidRPr="004C0A9A" w14:paraId="7D544C8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13D34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hiyal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9D4BA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6CC92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6D6B1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B2BC6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F2B43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F8013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71-72)</w:t>
            </w:r>
          </w:p>
        </w:tc>
      </w:tr>
      <w:tr w:rsidR="004C0A9A" w:rsidRPr="004C0A9A" w14:paraId="2CEB8099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0919A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ekhar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292B0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656B5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D3A56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7C134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FBE4C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85892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7D0DC5D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B148D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bhe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44697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8E389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1DF48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3C0DE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ED66C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8BB0E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1EFCA47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6B86A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undi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18608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3CAC1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A2779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D202F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C993C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371A6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2F2A2A2D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3ECBF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nd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238EE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2F363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40FD6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46558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4CC2E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DD4EEF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5D37984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A0C3D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nd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869BA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0E092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81A21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350BED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17515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97A8E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6F7D0CA2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D8FCD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imd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69587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72BCB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BDC3D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0E09E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9DFE9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3CB87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5E67922B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5AA29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oti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haur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1CE29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2E4D6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5BE38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35531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C276E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58169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7A370FA1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5F6A5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v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805D7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8E2C0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3B7F7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9645F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07A62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7DABDE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22330C14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5F853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ni Nikoli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86F81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E81AB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54C2B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BE5B65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C4E9A9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44EC8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7B7DF6D7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63199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 xml:space="preserve">Nava 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aghpura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(</w:t>
            </w: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etpur</w:t>
            </w:r>
            <w:proofErr w:type="spellEnd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DA2DF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216034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7462B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FBC65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F4085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F0AF3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32333C1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73829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tal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66286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281AA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937DD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4E8C2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6363B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F67D5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3DA7C2B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95DF4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ipo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A39037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E07DB2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430F4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ADC2C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1617A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96F0F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2AC20065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E6F30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ipur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052A22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2E19B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9E5B1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1AB0F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02F0FB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E3A87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33EAE28C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95FA8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el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B8229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1310A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73D4A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B1E4A8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9DE0A3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BFC4B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42B82EE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01D99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nrwa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047F2B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8F7941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2B63EC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A4F5C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75B11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1827B6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05A5E81F" w14:textId="77777777" w:rsidTr="004606AD">
        <w:trPr>
          <w:trHeight w:val="272"/>
        </w:trPr>
        <w:tc>
          <w:tcPr>
            <w:tcW w:w="1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ED5B0C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alia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CA9521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C7EE8E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176FB6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2586D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B1B067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C94D43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49F2BCD6" w14:textId="77777777" w:rsidTr="004606AD">
        <w:trPr>
          <w:trHeight w:val="354"/>
        </w:trPr>
        <w:tc>
          <w:tcPr>
            <w:tcW w:w="16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C6AC80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avdi</w:t>
            </w:r>
            <w:proofErr w:type="spellEnd"/>
          </w:p>
        </w:tc>
        <w:tc>
          <w:tcPr>
            <w:tcW w:w="11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D49008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roach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A63B1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363720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EDA8EF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76984A" w14:textId="77777777" w:rsidR="004C0A9A" w:rsidRPr="004C0A9A" w:rsidRDefault="004C0A9A" w:rsidP="004606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BD22F4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AR (1969-70)</w:t>
            </w:r>
          </w:p>
        </w:tc>
      </w:tr>
      <w:tr w:rsidR="004C0A9A" w:rsidRPr="004C0A9A" w14:paraId="3CE11540" w14:textId="77777777" w:rsidTr="004606AD">
        <w:trPr>
          <w:trHeight w:val="272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43418D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366F9A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643552" w14:textId="77777777" w:rsidR="004C0A9A" w:rsidRPr="004C0A9A" w:rsidRDefault="004C0A9A" w:rsidP="00460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06</w:t>
            </w:r>
          </w:p>
        </w:tc>
        <w:tc>
          <w:tcPr>
            <w:tcW w:w="1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5E72DD" w14:textId="77777777" w:rsidR="004C0A9A" w:rsidRPr="004C0A9A" w:rsidRDefault="004C0A9A" w:rsidP="00460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26</w:t>
            </w: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696D97" w14:textId="77777777" w:rsidR="004C0A9A" w:rsidRPr="004C0A9A" w:rsidRDefault="004C0A9A" w:rsidP="00460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63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9E0382" w14:textId="77777777" w:rsidR="004C0A9A" w:rsidRPr="004C0A9A" w:rsidRDefault="004C0A9A" w:rsidP="004606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69</w:t>
            </w:r>
          </w:p>
        </w:tc>
        <w:tc>
          <w:tcPr>
            <w:tcW w:w="2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F98145" w14:textId="7777777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4C0A9A" w:rsidRPr="004C0A9A" w14:paraId="68D94950" w14:textId="77777777" w:rsidTr="004606AD">
        <w:trPr>
          <w:trHeight w:val="272"/>
        </w:trPr>
        <w:tc>
          <w:tcPr>
            <w:tcW w:w="104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1F90248" w14:textId="35C50A07" w:rsidR="004C0A9A" w:rsidRPr="004C0A9A" w:rsidRDefault="004C0A9A" w:rsidP="004606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C0A9A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4C0A9A">
              <w:rPr>
                <w:rFonts w:ascii="Times New Roman" w:hAnsi="Times New Roman" w:cs="Times New Roman"/>
                <w:sz w:val="24"/>
                <w:szCs w:val="24"/>
              </w:rPr>
              <w:t>Excavated</w:t>
            </w:r>
            <w:r w:rsidRPr="004C0A9A">
              <w:rPr>
                <w:rFonts w:ascii="Times New Roman" w:hAnsi="Times New Roman" w:cs="Times New Roman"/>
                <w:sz w:val="24"/>
                <w:szCs w:val="24"/>
              </w:rPr>
              <w:t xml:space="preserve"> sites</w:t>
            </w:r>
          </w:p>
        </w:tc>
      </w:tr>
    </w:tbl>
    <w:p w14:paraId="72DE7500" w14:textId="77777777" w:rsidR="004C0A9A" w:rsidRPr="004C0A9A" w:rsidRDefault="004C0A9A" w:rsidP="004C0A9A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4C0A9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16EEB3" w14:textId="5FADC0A2" w:rsidR="00691916" w:rsidRPr="004C0A9A" w:rsidRDefault="004C0A9A">
      <w:pPr>
        <w:rPr>
          <w:rFonts w:ascii="Times New Roman" w:hAnsi="Times New Roman" w:cs="Times New Roman"/>
          <w:sz w:val="24"/>
          <w:szCs w:val="24"/>
        </w:rPr>
      </w:pPr>
      <w:r w:rsidRPr="004C0A9A">
        <w:rPr>
          <w:rFonts w:ascii="Times New Roman" w:hAnsi="Times New Roman" w:cs="Times New Roman"/>
          <w:sz w:val="24"/>
          <w:szCs w:val="24"/>
        </w:rPr>
        <w:t>References:</w:t>
      </w:r>
    </w:p>
    <w:p w14:paraId="5AED193A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auhan, P.R., S. Shaikh, V. Sathe. A short note on a new vertebrate fossil cluster at Amonda, Central Narmada Basin, Madhya Pradesh. In </w:t>
      </w:r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rt and Archaeology of Madhya Pradesh and Adjoining Regions: Recent Perspectives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Bhopal: Government of Madhya Pradesh.  Pp. 185-197.</w:t>
      </w:r>
    </w:p>
    <w:p w14:paraId="54EDB483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 Terra, H. and T.T. Paterson 1939. </w:t>
      </w:r>
      <w:r w:rsidRPr="004C0A9A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Studies on the Ice Age in India and Associated Human Cultures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Carnegie Institute Publication No. 493. Washington. pp. 1-354. </w:t>
      </w:r>
    </w:p>
    <w:p w14:paraId="3E32FBC1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Indian Archaeology: A review. 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ssues: (1958-59, 1959-60, 1960-61, 1961-62, 1962-63, 1963-64, 1964-65, 1966-67, 1968-69, 1970-71, 1972-73, 1974-75, 1976-77, 1977-78, 1981-82, 1984-85, 1985-86, 1986-87, 1991-92, 1994-95, 1996-97, 1997-98,  2012-13</w:t>
      </w:r>
    </w:p>
    <w:p w14:paraId="44F0DFBF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hatri, A.P. 1961. Stone Age and Pleistocene chronology of the Narmada Valley. </w:t>
      </w:r>
      <w:r w:rsidRPr="004C0A9A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Anthropos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VI: 519-30</w:t>
      </w:r>
    </w:p>
    <w:p w14:paraId="67C48AE9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tri, A.P., 1963. Recent exploration for the remains of early man in India. </w:t>
      </w:r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sian perspectives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/2), pp.160-182.</w:t>
      </w:r>
    </w:p>
    <w:p w14:paraId="7A11F564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tri, A.P., 1966. The Pleistocene mammalian fossils of the Narmada river valley and their horizons. </w:t>
      </w:r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sian Perspectives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113-133.</w:t>
      </w:r>
    </w:p>
    <w:p w14:paraId="1DFFFAFC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tnaik, R., Chauhan, P.R., Rao, M.R., Blackwell, B.A.B., Skinner, A.R., Sahni, A., Chauhan, M.S. and Khan, H.S., 2009. New geochronological, </w:t>
      </w:r>
      <w:proofErr w:type="spellStart"/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leoclimatological</w:t>
      </w:r>
      <w:proofErr w:type="spellEnd"/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nd archaeological data from the Narmada Valley hominin locality, central India. </w:t>
      </w:r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Human Evolution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6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pp.114-133.</w:t>
      </w:r>
    </w:p>
    <w:p w14:paraId="004C608E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tnaik, R., Chauhan, P.R. (2011) Quaternary Stratigraphy and Associated Palaeolithic Occurrences in the Central Narmada Valley: Recent Discoveries and New Observations, In Anthropology and Society: Issues and Applications, I. Talwar, A. Ghosh, S. Mehta. K. Sharma. R. Gaur, K. Krishan. G. </w:t>
      </w:r>
      <w:proofErr w:type="spellStart"/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thmanathan</w:t>
      </w:r>
      <w:proofErr w:type="spellEnd"/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ed.), Northern Book Centre, New Delhi. </w:t>
      </w:r>
    </w:p>
    <w:p w14:paraId="0D20D43F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lahuddin, Badam, G.L., 1983. A note on the discovery of upper Palaeolithic Culture from the Central Narmada Valley, Madhya Pradesh. </w:t>
      </w:r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urrent science,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2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0), pp.976-978.</w:t>
      </w:r>
    </w:p>
    <w:p w14:paraId="3F7B3241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lvage archaeology in Sardar Sarovar submergence area (Interim report 1994)</w:t>
      </w:r>
    </w:p>
    <w:p w14:paraId="7443C6C3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ankhyan, A.R., 2010. </w:t>
      </w:r>
      <w:r w:rsidRPr="004C0A9A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Pleistocene hominins and associated findings from Central Narmada Valley bearing on evolution of man in south Asia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(Doctoral dissertation)</w:t>
      </w:r>
    </w:p>
    <w:p w14:paraId="672D0B9E" w14:textId="77777777" w:rsidR="004C0A9A" w:rsidRPr="004C0A9A" w:rsidRDefault="004C0A9A" w:rsidP="004C0A9A">
      <w:pPr>
        <w:jc w:val="both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ankhyan, A. R., Halder, D. P., Chatterjee, R., Paul, J., Chakravorty, S., </w:t>
      </w:r>
      <w:proofErr w:type="spellStart"/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wangan</w:t>
      </w:r>
      <w:proofErr w:type="spellEnd"/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 N., Chakravarty, R. and Rao, V. R., 2007. Narmada Project: A brief note on the recent stone implements and fossil faunal findings. 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In, Sankhyan, A.R. and Rao, V.R., (Eds.) </w:t>
      </w:r>
      <w:r w:rsidRPr="004C0A9A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Human Origins, Genome and People of India: Genomic, Palaeontological and Archaeological Perspectives, 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pp 218-224). Archaeological Survey of India, Kolkata.</w:t>
      </w:r>
    </w:p>
    <w:p w14:paraId="46239213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ankhyan, A.R., </w:t>
      </w:r>
      <w:proofErr w:type="spellStart"/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wangan</w:t>
      </w:r>
      <w:proofErr w:type="spellEnd"/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N., Chakraborty, S., Kundu, S., Prabha, S., Chakravarty, R. and Badam, G.L., 2012. New human fossils and associated findings from the Central Narmada Valley, India. </w:t>
      </w:r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urrent Science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1461-1469.</w:t>
      </w:r>
    </w:p>
    <w:p w14:paraId="5DA7CF66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n, D. and Ghosh, A.K., 1963. Lithic culture-complex in the Pleistocene sequence of the Narmada Valley, Central India. </w:t>
      </w:r>
      <w:proofErr w:type="spellStart"/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ivista</w:t>
      </w:r>
      <w:proofErr w:type="spellEnd"/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di </w:t>
      </w:r>
      <w:proofErr w:type="spellStart"/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cienze</w:t>
      </w:r>
      <w:proofErr w:type="spellEnd"/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eistoriche</w:t>
      </w:r>
      <w:proofErr w:type="spellEnd"/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(18), pp.3-23.</w:t>
      </w:r>
    </w:p>
    <w:p w14:paraId="09CC567F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nakia, A., 1984. The skull cap of early man and associated mammalian fauna from Narmada Valley alluvium, Hoshangabad area, Madhya Pradesh, India. </w:t>
      </w:r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cords of the Geological survey of India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3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pp.159-172.</w:t>
      </w:r>
    </w:p>
    <w:p w14:paraId="7F1F02D3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nakia, A. and Biswas, S., 1998. Antiquity of the Narmada Homo erectus, the early man of India. </w:t>
      </w:r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urrent Science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391-393.</w:t>
      </w:r>
    </w:p>
    <w:p w14:paraId="63BC5DCC" w14:textId="77777777" w:rsidR="004C0A9A" w:rsidRPr="004C0A9A" w:rsidRDefault="004C0A9A" w:rsidP="004C0A9A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nakia, A. and Biswas, S., 2011. </w:t>
      </w:r>
      <w:r w:rsidRPr="004C0A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ossil Mammals Including Early Man from the Quaternary Deposits of the Narmada and Son Basins of Madhya Pradesh India</w:t>
      </w:r>
      <w:r w:rsidRPr="004C0A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Geological Survey of India.</w:t>
      </w:r>
    </w:p>
    <w:p w14:paraId="4C6752C5" w14:textId="77777777" w:rsidR="004C0A9A" w:rsidRPr="004C0A9A" w:rsidRDefault="004C0A9A" w:rsidP="004C0A9A">
      <w:pPr>
        <w:jc w:val="both"/>
        <w:rPr>
          <w:rFonts w:ascii="Times New Roman" w:hAnsi="Times New Roman" w:cs="Times New Roman"/>
          <w:sz w:val="24"/>
          <w:szCs w:val="24"/>
        </w:rPr>
      </w:pPr>
      <w:r w:rsidRPr="004C0A9A">
        <w:rPr>
          <w:rFonts w:ascii="Times New Roman" w:hAnsi="Times New Roman" w:cs="Times New Roman"/>
          <w:sz w:val="24"/>
          <w:szCs w:val="24"/>
        </w:rPr>
        <w:t xml:space="preserve">Theobald, W., 1860. On the Tertiary and Alluvial Deposits of the Central Portion of the </w:t>
      </w:r>
      <w:proofErr w:type="spellStart"/>
      <w:r w:rsidRPr="004C0A9A">
        <w:rPr>
          <w:rFonts w:ascii="Times New Roman" w:hAnsi="Times New Roman" w:cs="Times New Roman"/>
          <w:sz w:val="24"/>
          <w:szCs w:val="24"/>
        </w:rPr>
        <w:t>Nerbudda</w:t>
      </w:r>
      <w:proofErr w:type="spellEnd"/>
      <w:r w:rsidRPr="004C0A9A">
        <w:rPr>
          <w:rFonts w:ascii="Times New Roman" w:hAnsi="Times New Roman" w:cs="Times New Roman"/>
          <w:sz w:val="24"/>
          <w:szCs w:val="24"/>
        </w:rPr>
        <w:t xml:space="preserve"> Valley. </w:t>
      </w:r>
      <w:r w:rsidRPr="004C0A9A">
        <w:rPr>
          <w:rFonts w:ascii="Times New Roman" w:hAnsi="Times New Roman" w:cs="Times New Roman"/>
          <w:i/>
          <w:sz w:val="24"/>
          <w:szCs w:val="24"/>
        </w:rPr>
        <w:t>Memoirs of the Geological Survey of India II</w:t>
      </w:r>
      <w:r w:rsidRPr="004C0A9A">
        <w:rPr>
          <w:rFonts w:ascii="Times New Roman" w:hAnsi="Times New Roman" w:cs="Times New Roman"/>
          <w:sz w:val="24"/>
          <w:szCs w:val="24"/>
        </w:rPr>
        <w:t>, pp.279-298</w:t>
      </w:r>
    </w:p>
    <w:p w14:paraId="27C3DF92" w14:textId="77777777" w:rsidR="004C0A9A" w:rsidRPr="004C0A9A" w:rsidRDefault="004C0A9A">
      <w:pPr>
        <w:rPr>
          <w:rFonts w:ascii="Times New Roman" w:hAnsi="Times New Roman" w:cs="Times New Roman"/>
          <w:sz w:val="24"/>
          <w:szCs w:val="24"/>
        </w:rPr>
      </w:pPr>
    </w:p>
    <w:sectPr w:rsidR="004C0A9A" w:rsidRPr="004C0A9A" w:rsidSect="0017285C">
      <w:pgSz w:w="11906" w:h="16838"/>
      <w:pgMar w:top="720" w:right="720" w:bottom="720" w:left="72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OT863180fb">
    <w:altName w:val="Times New Roman"/>
    <w:panose1 w:val="00000000000000000000"/>
    <w:charset w:val="00"/>
    <w:family w:val="roman"/>
    <w:notTrueType/>
    <w:pitch w:val="default"/>
  </w:font>
  <w:font w:name="AdvOTb92eb7df.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64DBC"/>
    <w:multiLevelType w:val="hybridMultilevel"/>
    <w:tmpl w:val="697C27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B08A9"/>
    <w:multiLevelType w:val="hybridMultilevel"/>
    <w:tmpl w:val="C256F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06A85"/>
    <w:multiLevelType w:val="hybridMultilevel"/>
    <w:tmpl w:val="EA1827E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916D6"/>
    <w:multiLevelType w:val="hybridMultilevel"/>
    <w:tmpl w:val="F82693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1223D"/>
    <w:multiLevelType w:val="hybridMultilevel"/>
    <w:tmpl w:val="53182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703F3"/>
    <w:multiLevelType w:val="hybridMultilevel"/>
    <w:tmpl w:val="A89027D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4F757F"/>
    <w:multiLevelType w:val="hybridMultilevel"/>
    <w:tmpl w:val="CAE67A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935EE6"/>
    <w:multiLevelType w:val="hybridMultilevel"/>
    <w:tmpl w:val="DA9E5A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6B662F"/>
    <w:multiLevelType w:val="hybridMultilevel"/>
    <w:tmpl w:val="D8B8ABD8"/>
    <w:lvl w:ilvl="0" w:tplc="F64EA98A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8"/>
  </w:num>
  <w:num w:numId="7">
    <w:abstractNumId w:val="6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rA0NDUyMTUxszBX0lEKTi0uzszPAykwrAUAKq8bciwAAAA="/>
  </w:docVars>
  <w:rsids>
    <w:rsidRoot w:val="00CF2D38"/>
    <w:rsid w:val="002711E7"/>
    <w:rsid w:val="004C0A9A"/>
    <w:rsid w:val="005E0849"/>
    <w:rsid w:val="00691916"/>
    <w:rsid w:val="00CF2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A7B8D"/>
  <w15:chartTrackingRefBased/>
  <w15:docId w15:val="{041D10D2-47A9-4B72-9246-7166282F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0A9A"/>
    <w:pPr>
      <w:spacing w:after="200" w:line="276" w:lineRule="auto"/>
    </w:pPr>
    <w:rPr>
      <w:rFonts w:asciiTheme="minorHAnsi" w:hAnsiTheme="minorHAnsi" w:cstheme="minorBidi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C0A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A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A9A"/>
    <w:rPr>
      <w:rFonts w:asciiTheme="minorHAnsi" w:hAnsiTheme="minorHAnsi" w:cstheme="minorBidi"/>
      <w:sz w:val="20"/>
      <w:szCs w:val="20"/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A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A9A"/>
    <w:rPr>
      <w:rFonts w:asciiTheme="minorHAnsi" w:hAnsiTheme="minorHAnsi" w:cstheme="minorBidi"/>
      <w:b/>
      <w:bCs/>
      <w:sz w:val="20"/>
      <w:szCs w:val="20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A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A9A"/>
    <w:rPr>
      <w:rFonts w:ascii="Tahoma" w:hAnsi="Tahoma" w:cs="Tahoma"/>
      <w:sz w:val="16"/>
      <w:szCs w:val="16"/>
      <w:lang w:val="en-IN"/>
    </w:rPr>
  </w:style>
  <w:style w:type="table" w:styleId="TableGrid">
    <w:name w:val="Table Grid"/>
    <w:basedOn w:val="TableNormal"/>
    <w:uiPriority w:val="59"/>
    <w:rsid w:val="004C0A9A"/>
    <w:pPr>
      <w:spacing w:after="0" w:line="240" w:lineRule="auto"/>
    </w:pPr>
    <w:rPr>
      <w:rFonts w:ascii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0A9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C0A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4C0A9A"/>
    <w:rPr>
      <w:b/>
      <w:bCs/>
    </w:rPr>
  </w:style>
  <w:style w:type="character" w:styleId="Hyperlink">
    <w:name w:val="Hyperlink"/>
    <w:basedOn w:val="DefaultParagraphFont"/>
    <w:uiPriority w:val="99"/>
    <w:unhideWhenUsed/>
    <w:rsid w:val="004C0A9A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4C0A9A"/>
    <w:rPr>
      <w:rFonts w:ascii="AdvOT863180fb" w:hAnsi="AdvOT863180fb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21">
    <w:name w:val="fontstyle21"/>
    <w:basedOn w:val="DefaultParagraphFont"/>
    <w:rsid w:val="004C0A9A"/>
    <w:rPr>
      <w:rFonts w:ascii="AdvOTb92eb7df.I" w:hAnsi="AdvOTb92eb7df.I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11">
    <w:name w:val="fontstyle11"/>
    <w:basedOn w:val="DefaultParagraphFont"/>
    <w:rsid w:val="004C0A9A"/>
    <w:rPr>
      <w:rFonts w:ascii="AdvOTb92eb7df.I" w:hAnsi="AdvOTb92eb7df.I" w:hint="default"/>
      <w:b w:val="0"/>
      <w:bCs w:val="0"/>
      <w:i w:val="0"/>
      <w:iCs w:val="0"/>
      <w:color w:val="000000"/>
      <w:sz w:val="14"/>
      <w:szCs w:val="14"/>
    </w:rPr>
  </w:style>
  <w:style w:type="table" w:styleId="LightShading">
    <w:name w:val="Light Shading"/>
    <w:basedOn w:val="TableNormal"/>
    <w:uiPriority w:val="60"/>
    <w:rsid w:val="004C0A9A"/>
    <w:pPr>
      <w:spacing w:after="0" w:line="240" w:lineRule="auto"/>
    </w:pPr>
    <w:rPr>
      <w:rFonts w:asciiTheme="minorHAnsi" w:hAnsiTheme="minorHAnsi" w:cstheme="minorBidi"/>
      <w:color w:val="000000" w:themeColor="text1" w:themeShade="BF"/>
      <w:lang w:val="en-IN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4C0A9A"/>
    <w:pPr>
      <w:spacing w:line="240" w:lineRule="auto"/>
    </w:pPr>
    <w:rPr>
      <w:b/>
      <w:bCs/>
      <w:color w:val="4472C4" w:themeColor="accent1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4C0A9A"/>
  </w:style>
  <w:style w:type="paragraph" w:styleId="Revision">
    <w:name w:val="Revision"/>
    <w:hidden/>
    <w:uiPriority w:val="99"/>
    <w:semiHidden/>
    <w:rsid w:val="004C0A9A"/>
    <w:pPr>
      <w:spacing w:after="0" w:line="240" w:lineRule="auto"/>
    </w:pPr>
    <w:rPr>
      <w:rFonts w:asciiTheme="minorHAnsi" w:hAnsiTheme="minorHAnsi" w:cstheme="minorBidi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AB4D28DC30974F8DF13AF3195573DD" ma:contentTypeVersion="16" ma:contentTypeDescription="Create a new document." ma:contentTypeScope="" ma:versionID="72899df481516be7a53056df84e0bea8">
  <xsd:schema xmlns:xsd="http://www.w3.org/2001/XMLSchema" xmlns:xs="http://www.w3.org/2001/XMLSchema" xmlns:p="http://schemas.microsoft.com/office/2006/metadata/properties" xmlns:ns2="f0cced3b-310d-45b8-97bf-d36cbbb5d34b" xmlns:ns3="991330b7-a67c-4846-8b6a-4c888ec2572d" targetNamespace="http://schemas.microsoft.com/office/2006/metadata/properties" ma:root="true" ma:fieldsID="ed1e4f25846a0b37d61afbb6619300fe" ns2:_="" ns3:_="">
    <xsd:import namespace="f0cced3b-310d-45b8-97bf-d36cbbb5d34b"/>
    <xsd:import namespace="991330b7-a67c-4846-8b6a-4c888ec257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ced3b-310d-45b8-97bf-d36cbbb5d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f8c4553-6a3d-466f-a6fa-79c540e777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330b7-a67c-4846-8b6a-4c888ec2572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4d095ff-fbf3-4681-b489-412dd21143bf}" ma:internalName="TaxCatchAll" ma:showField="CatchAllData" ma:web="991330b7-a67c-4846-8b6a-4c888ec257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E70667-A8B4-4995-A3C5-F19481500971}"/>
</file>

<file path=customXml/itemProps2.xml><?xml version="1.0" encoding="utf-8"?>
<ds:datastoreItem xmlns:ds="http://schemas.openxmlformats.org/officeDocument/2006/customXml" ds:itemID="{46F4D5DE-03AC-44B7-AD4C-BAB6D4A7F36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007</Words>
  <Characters>17144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s</dc:creator>
  <cp:keywords/>
  <dc:description/>
  <cp:lastModifiedBy>vivek s</cp:lastModifiedBy>
  <cp:revision>2</cp:revision>
  <dcterms:created xsi:type="dcterms:W3CDTF">2022-03-30T18:35:00Z</dcterms:created>
  <dcterms:modified xsi:type="dcterms:W3CDTF">2022-03-30T18:47:00Z</dcterms:modified>
</cp:coreProperties>
</file>